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70DDB1" w14:textId="17EBE81B" w:rsidR="00D60626" w:rsidRDefault="00D60626" w:rsidP="005161A4">
      <w:pPr>
        <w:spacing w:after="0" w:line="240" w:lineRule="auto"/>
        <w:jc w:val="left"/>
        <w:rPr>
          <w:rFonts w:ascii="Myriad Pro" w:hAnsi="Myriad Pro"/>
        </w:rPr>
      </w:pPr>
    </w:p>
    <w:p w14:paraId="5034204F" w14:textId="45B00AA5" w:rsidR="00826F7C" w:rsidRDefault="00826F7C" w:rsidP="005161A4">
      <w:pPr>
        <w:spacing w:after="0" w:line="240" w:lineRule="auto"/>
        <w:jc w:val="left"/>
        <w:rPr>
          <w:rFonts w:ascii="Myriad Pro" w:hAnsi="Myriad Pro"/>
        </w:rPr>
      </w:pPr>
    </w:p>
    <w:p w14:paraId="0D95327D" w14:textId="2FBE9105" w:rsidR="000F57CB" w:rsidRDefault="000F57CB" w:rsidP="005161A4">
      <w:pPr>
        <w:spacing w:after="0" w:line="240" w:lineRule="auto"/>
        <w:jc w:val="left"/>
        <w:rPr>
          <w:rFonts w:ascii="Myriad Pro" w:hAnsi="Myriad Pro"/>
        </w:rPr>
      </w:pPr>
    </w:p>
    <w:p w14:paraId="3CCE3BB7" w14:textId="4ED5BF96" w:rsidR="000F57CB" w:rsidRDefault="000F57CB" w:rsidP="005161A4">
      <w:pPr>
        <w:spacing w:after="0" w:line="240" w:lineRule="auto"/>
        <w:jc w:val="left"/>
        <w:rPr>
          <w:rFonts w:ascii="Myriad Pro" w:hAnsi="Myriad Pro"/>
        </w:rPr>
      </w:pPr>
    </w:p>
    <w:p w14:paraId="7923AABD" w14:textId="685A1F46" w:rsidR="000F57CB" w:rsidRDefault="000F57CB" w:rsidP="005161A4">
      <w:pPr>
        <w:spacing w:after="0" w:line="240" w:lineRule="auto"/>
        <w:jc w:val="left"/>
        <w:rPr>
          <w:rFonts w:ascii="Myriad Pro" w:hAnsi="Myriad Pro"/>
        </w:rPr>
      </w:pPr>
    </w:p>
    <w:p w14:paraId="646EC221" w14:textId="7A8B1E8C" w:rsidR="000F57CB" w:rsidRDefault="000F57CB" w:rsidP="005161A4">
      <w:pPr>
        <w:spacing w:after="0" w:line="240" w:lineRule="auto"/>
        <w:jc w:val="left"/>
        <w:rPr>
          <w:rFonts w:ascii="Myriad Pro" w:hAnsi="Myriad Pro"/>
        </w:rPr>
      </w:pPr>
    </w:p>
    <w:p w14:paraId="461FDFDD" w14:textId="77777777" w:rsidR="009B4205" w:rsidRDefault="009B4205" w:rsidP="005161A4">
      <w:pPr>
        <w:spacing w:after="0" w:line="240" w:lineRule="auto"/>
        <w:jc w:val="left"/>
        <w:rPr>
          <w:rFonts w:ascii="Myriad Pro" w:hAnsi="Myriad Pro"/>
        </w:rPr>
      </w:pPr>
    </w:p>
    <w:p w14:paraId="7251D2D1" w14:textId="77777777" w:rsidR="000F57CB" w:rsidRPr="009B4205" w:rsidRDefault="000F57CB" w:rsidP="000F57CB">
      <w:pPr>
        <w:spacing w:after="0" w:line="240" w:lineRule="auto"/>
        <w:jc w:val="center"/>
        <w:rPr>
          <w:b/>
        </w:rPr>
      </w:pPr>
      <w:r w:rsidRPr="009B4205">
        <w:rPr>
          <w:b/>
        </w:rPr>
        <w:t>PUBLIC NOTICE</w:t>
      </w:r>
    </w:p>
    <w:p w14:paraId="48119456" w14:textId="77777777" w:rsidR="000F57CB" w:rsidRPr="009B4205" w:rsidRDefault="000F57CB" w:rsidP="000F57CB">
      <w:pPr>
        <w:spacing w:after="0" w:line="240" w:lineRule="auto"/>
        <w:jc w:val="center"/>
        <w:rPr>
          <w:b/>
        </w:rPr>
      </w:pPr>
      <w:r w:rsidRPr="009B4205">
        <w:rPr>
          <w:b/>
        </w:rPr>
        <w:t>DISPOSAL OF SURPLUS EQUIPMENT</w:t>
      </w:r>
    </w:p>
    <w:p w14:paraId="5FDF4D73" w14:textId="0D48FF09" w:rsidR="000F57CB" w:rsidRDefault="000F57CB" w:rsidP="000F57CB">
      <w:pPr>
        <w:rPr>
          <w:sz w:val="20"/>
        </w:rPr>
      </w:pPr>
      <w:r w:rsidRPr="001D613B">
        <w:rPr>
          <w:sz w:val="20"/>
        </w:rPr>
        <w:t>People submitting bids on the surplus equipment are requested to clearly include</w:t>
      </w:r>
      <w:r>
        <w:rPr>
          <w:sz w:val="20"/>
        </w:rPr>
        <w:t xml:space="preserve"> </w:t>
      </w:r>
      <w:r w:rsidRPr="001D613B">
        <w:rPr>
          <w:sz w:val="20"/>
        </w:rPr>
        <w:t>the following information:</w:t>
      </w:r>
    </w:p>
    <w:p w14:paraId="56851374" w14:textId="41486143" w:rsidR="00D6019A" w:rsidRDefault="00D6019A" w:rsidP="00D601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</w:rPr>
      </w:pPr>
      <w:r>
        <w:rPr>
          <w:sz w:val="20"/>
        </w:rPr>
        <w:t>Your name Mailing Address Phone # and/or Email (please print)</w:t>
      </w:r>
    </w:p>
    <w:p w14:paraId="368CE6F5" w14:textId="31C5E097" w:rsidR="00D6019A" w:rsidRDefault="00D6019A" w:rsidP="00D601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D6019A" w14:paraId="127FD8E8" w14:textId="77777777" w:rsidTr="00D6019A">
        <w:tc>
          <w:tcPr>
            <w:tcW w:w="9351" w:type="dxa"/>
          </w:tcPr>
          <w:p w14:paraId="01DB0F62" w14:textId="77777777" w:rsidR="00D6019A" w:rsidRPr="009570D6" w:rsidRDefault="00D6019A" w:rsidP="00467505">
            <w:pPr>
              <w:rPr>
                <w:b/>
                <w:sz w:val="20"/>
              </w:rPr>
            </w:pPr>
            <w:r w:rsidRPr="009570D6">
              <w:rPr>
                <w:b/>
                <w:sz w:val="20"/>
              </w:rPr>
              <w:t>Description</w:t>
            </w:r>
          </w:p>
        </w:tc>
      </w:tr>
      <w:tr w:rsidR="00D6019A" w14:paraId="151D238B" w14:textId="77777777" w:rsidTr="00D6019A">
        <w:tc>
          <w:tcPr>
            <w:tcW w:w="9351" w:type="dxa"/>
          </w:tcPr>
          <w:p w14:paraId="195B76E5" w14:textId="35A9D146" w:rsidR="00D6019A" w:rsidRDefault="00882DAD" w:rsidP="00467505">
            <w:pPr>
              <w:spacing w:before="120" w:after="120"/>
              <w:rPr>
                <w:sz w:val="20"/>
              </w:rPr>
            </w:pPr>
            <w:r>
              <w:rPr>
                <w:sz w:val="20"/>
              </w:rPr>
              <w:t>Plastic Tanks</w:t>
            </w:r>
          </w:p>
          <w:p w14:paraId="1BBC0B2E" w14:textId="1F7D7DD9" w:rsidR="009570D6" w:rsidRPr="009570D6" w:rsidRDefault="009570D6" w:rsidP="00882DAD">
            <w:pPr>
              <w:spacing w:before="120" w:after="120"/>
              <w:rPr>
                <w:b/>
                <w:sz w:val="20"/>
              </w:rPr>
            </w:pPr>
          </w:p>
        </w:tc>
      </w:tr>
    </w:tbl>
    <w:p w14:paraId="2F4FDD34" w14:textId="77777777" w:rsidR="00275436" w:rsidRDefault="000F57CB" w:rsidP="000F57CB">
      <w:pPr>
        <w:spacing w:after="0" w:line="240" w:lineRule="auto"/>
        <w:rPr>
          <w:sz w:val="20"/>
        </w:rPr>
      </w:pPr>
      <w:r>
        <w:rPr>
          <w:sz w:val="20"/>
        </w:rPr>
        <w:t>E</w:t>
      </w:r>
      <w:r w:rsidRPr="001D613B">
        <w:rPr>
          <w:sz w:val="20"/>
        </w:rPr>
        <w:t>quipment is being sold on an “</w:t>
      </w:r>
      <w:r w:rsidRPr="0084480C">
        <w:rPr>
          <w:b/>
          <w:sz w:val="20"/>
        </w:rPr>
        <w:t>As Is, Where Is Basis</w:t>
      </w:r>
      <w:r w:rsidRPr="001D613B">
        <w:rPr>
          <w:sz w:val="20"/>
        </w:rPr>
        <w:t>.”</w:t>
      </w:r>
    </w:p>
    <w:p w14:paraId="19E93FCC" w14:textId="728316B6" w:rsidR="000F57CB" w:rsidRDefault="000F57CB" w:rsidP="000F57CB">
      <w:pPr>
        <w:spacing w:after="0" w:line="240" w:lineRule="auto"/>
        <w:rPr>
          <w:sz w:val="20"/>
        </w:rPr>
      </w:pPr>
      <w:r w:rsidRPr="001D613B">
        <w:rPr>
          <w:sz w:val="20"/>
        </w:rPr>
        <w:t xml:space="preserve">The </w:t>
      </w:r>
      <w:r w:rsidR="00670A24">
        <w:rPr>
          <w:sz w:val="20"/>
        </w:rPr>
        <w:t>Town</w:t>
      </w:r>
      <w:r>
        <w:rPr>
          <w:sz w:val="20"/>
        </w:rPr>
        <w:t xml:space="preserve"> </w:t>
      </w:r>
      <w:r w:rsidRPr="001D613B">
        <w:rPr>
          <w:sz w:val="20"/>
        </w:rPr>
        <w:t>makes no claim</w:t>
      </w:r>
      <w:r>
        <w:rPr>
          <w:sz w:val="20"/>
        </w:rPr>
        <w:t xml:space="preserve"> </w:t>
      </w:r>
      <w:r w:rsidRPr="001D613B">
        <w:rPr>
          <w:sz w:val="20"/>
        </w:rPr>
        <w:t xml:space="preserve">as to the condition of any </w:t>
      </w:r>
      <w:r>
        <w:rPr>
          <w:sz w:val="20"/>
        </w:rPr>
        <w:t>i</w:t>
      </w:r>
      <w:r w:rsidRPr="001D613B">
        <w:rPr>
          <w:sz w:val="20"/>
        </w:rPr>
        <w:t xml:space="preserve">tems. </w:t>
      </w:r>
      <w:r>
        <w:rPr>
          <w:sz w:val="20"/>
        </w:rPr>
        <w:t xml:space="preserve"> </w:t>
      </w:r>
    </w:p>
    <w:p w14:paraId="23F1C509" w14:textId="4F5405FC" w:rsidR="004E69AF" w:rsidRPr="001D613B" w:rsidRDefault="004E69AF" w:rsidP="000F57CB">
      <w:pPr>
        <w:spacing w:after="0" w:line="240" w:lineRule="auto"/>
        <w:rPr>
          <w:sz w:val="20"/>
        </w:rPr>
      </w:pPr>
      <w:r w:rsidRPr="006A4204">
        <w:rPr>
          <w:sz w:val="20"/>
          <w:highlight w:val="yellow"/>
        </w:rPr>
        <w:t xml:space="preserve">More information on </w:t>
      </w:r>
      <w:r w:rsidR="00670A24">
        <w:rPr>
          <w:sz w:val="20"/>
          <w:highlight w:val="yellow"/>
        </w:rPr>
        <w:t xml:space="preserve">the </w:t>
      </w:r>
      <w:r w:rsidR="00882DAD">
        <w:rPr>
          <w:sz w:val="20"/>
          <w:highlight w:val="yellow"/>
        </w:rPr>
        <w:t>plastic tanks</w:t>
      </w:r>
      <w:r w:rsidRPr="006A4204">
        <w:rPr>
          <w:sz w:val="20"/>
          <w:highlight w:val="yellow"/>
        </w:rPr>
        <w:t xml:space="preserve"> can be directed to: </w:t>
      </w:r>
      <w:r w:rsidR="00BB7D31">
        <w:rPr>
          <w:sz w:val="20"/>
          <w:highlight w:val="yellow"/>
        </w:rPr>
        <w:t>Kelly Mercer 250-</w:t>
      </w:r>
      <w:r w:rsidR="002C09CB">
        <w:rPr>
          <w:sz w:val="20"/>
          <w:highlight w:val="yellow"/>
        </w:rPr>
        <w:t>689-0580</w:t>
      </w:r>
      <w:r w:rsidR="00275436">
        <w:rPr>
          <w:sz w:val="20"/>
          <w:highlight w:val="yellow"/>
        </w:rPr>
        <w:t xml:space="preserve"> </w:t>
      </w:r>
    </w:p>
    <w:p w14:paraId="7742602C" w14:textId="543C6C94" w:rsidR="000F57CB" w:rsidRDefault="000F57CB" w:rsidP="000F57CB">
      <w:pPr>
        <w:spacing w:after="0" w:line="240" w:lineRule="auto"/>
        <w:rPr>
          <w:sz w:val="20"/>
        </w:rPr>
      </w:pPr>
      <w:r w:rsidRPr="001D613B">
        <w:rPr>
          <w:sz w:val="20"/>
        </w:rPr>
        <w:t xml:space="preserve">The surplus equipment to be sold can be viewed at </w:t>
      </w:r>
      <w:r w:rsidR="00075087">
        <w:rPr>
          <w:sz w:val="20"/>
        </w:rPr>
        <w:t>5971 Sawmill Rd.</w:t>
      </w:r>
    </w:p>
    <w:tbl>
      <w:tblPr>
        <w:tblW w:w="934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00"/>
        <w:gridCol w:w="990"/>
        <w:gridCol w:w="7556"/>
      </w:tblGrid>
      <w:tr w:rsidR="000F57CB" w:rsidRPr="0043293E" w14:paraId="124C2A28" w14:textId="77777777" w:rsidTr="001A4749">
        <w:tc>
          <w:tcPr>
            <w:tcW w:w="80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7070B2" w14:textId="0B0548FE" w:rsidR="000F57CB" w:rsidRPr="0043293E" w:rsidRDefault="00865500" w:rsidP="00467505">
            <w:p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Tues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A0281F" w14:textId="6A01C89A" w:rsidR="000F57CB" w:rsidRPr="0043293E" w:rsidRDefault="000972C3" w:rsidP="006A4204">
            <w:p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Aug</w:t>
            </w:r>
            <w:r w:rsidR="00865500">
              <w:rPr>
                <w:sz w:val="20"/>
              </w:rPr>
              <w:t xml:space="preserve"> </w:t>
            </w:r>
            <w:r>
              <w:rPr>
                <w:sz w:val="20"/>
              </w:rPr>
              <w:t>26</w:t>
            </w:r>
          </w:p>
        </w:tc>
        <w:tc>
          <w:tcPr>
            <w:tcW w:w="7556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2FDD5E" w14:textId="178EDA4C" w:rsidR="000F57CB" w:rsidRPr="0043293E" w:rsidRDefault="006A4204" w:rsidP="00467505">
            <w:p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Bidding opens</w:t>
            </w:r>
          </w:p>
        </w:tc>
      </w:tr>
      <w:tr w:rsidR="000F57CB" w:rsidRPr="0043293E" w14:paraId="68F68A5E" w14:textId="77777777" w:rsidTr="001A4749">
        <w:tc>
          <w:tcPr>
            <w:tcW w:w="8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F9ED31" w14:textId="761CAD83" w:rsidR="000F57CB" w:rsidRPr="0043293E" w:rsidRDefault="00185BFA" w:rsidP="00467505">
            <w:p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Tue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0D2E2B" w14:textId="1D0EE254" w:rsidR="000F57CB" w:rsidRPr="0043293E" w:rsidRDefault="000972C3" w:rsidP="004E69AF">
            <w:p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Sept 9</w:t>
            </w:r>
          </w:p>
        </w:tc>
        <w:tc>
          <w:tcPr>
            <w:tcW w:w="75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B0F866" w14:textId="05C918E2" w:rsidR="000F57CB" w:rsidRDefault="000F57CB" w:rsidP="00467505">
            <w:pPr>
              <w:spacing w:after="0" w:line="240" w:lineRule="auto"/>
              <w:rPr>
                <w:sz w:val="20"/>
              </w:rPr>
            </w:pPr>
            <w:r w:rsidRPr="0043293E">
              <w:rPr>
                <w:sz w:val="20"/>
              </w:rPr>
              <w:t xml:space="preserve">4pm deadline to submit silent bids to </w:t>
            </w:r>
            <w:r w:rsidR="00D6019A">
              <w:rPr>
                <w:sz w:val="20"/>
              </w:rPr>
              <w:t>Town</w:t>
            </w:r>
            <w:r>
              <w:rPr>
                <w:sz w:val="20"/>
              </w:rPr>
              <w:t xml:space="preserve"> </w:t>
            </w:r>
            <w:r w:rsidRPr="0043293E">
              <w:rPr>
                <w:sz w:val="20"/>
              </w:rPr>
              <w:t>Hall</w:t>
            </w:r>
            <w:r>
              <w:rPr>
                <w:sz w:val="20"/>
              </w:rPr>
              <w:t xml:space="preserve"> at </w:t>
            </w:r>
            <w:r w:rsidR="00901DAE">
              <w:rPr>
                <w:sz w:val="20"/>
              </w:rPr>
              <w:t xml:space="preserve">6150 </w:t>
            </w:r>
            <w:r w:rsidR="00D6019A">
              <w:rPr>
                <w:sz w:val="20"/>
              </w:rPr>
              <w:t>Main Street.</w:t>
            </w:r>
            <w:r>
              <w:rPr>
                <w:sz w:val="20"/>
              </w:rPr>
              <w:t xml:space="preserve"> </w:t>
            </w:r>
          </w:p>
          <w:p w14:paraId="41A4C3C1" w14:textId="78BE963B" w:rsidR="000F57CB" w:rsidRPr="0043293E" w:rsidRDefault="000F57CB" w:rsidP="00467505">
            <w:p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SUBMIT your bid in SEALED envelop</w:t>
            </w:r>
            <w:r w:rsidR="00D6019A">
              <w:rPr>
                <w:sz w:val="20"/>
              </w:rPr>
              <w:t>e</w:t>
            </w:r>
            <w:r>
              <w:rPr>
                <w:sz w:val="20"/>
              </w:rPr>
              <w:t xml:space="preserve"> labelled “SURPLUS EQUIPMENT BID”</w:t>
            </w:r>
          </w:p>
        </w:tc>
      </w:tr>
      <w:tr w:rsidR="000F57CB" w:rsidRPr="0043293E" w14:paraId="23B5A21A" w14:textId="77777777" w:rsidTr="001A4749">
        <w:tc>
          <w:tcPr>
            <w:tcW w:w="8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272E62" w14:textId="3E25CB2F" w:rsidR="000F57CB" w:rsidRPr="0043293E" w:rsidRDefault="00185BFA" w:rsidP="00467505">
            <w:p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Wed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2B5791" w14:textId="686C47E4" w:rsidR="000F57CB" w:rsidRPr="0043293E" w:rsidRDefault="000972C3" w:rsidP="004B04A6">
            <w:p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Sept</w:t>
            </w:r>
            <w:r w:rsidR="00185BFA">
              <w:rPr>
                <w:sz w:val="20"/>
              </w:rPr>
              <w:t xml:space="preserve"> </w:t>
            </w:r>
            <w:r>
              <w:rPr>
                <w:sz w:val="20"/>
              </w:rPr>
              <w:t>10</w:t>
            </w:r>
          </w:p>
        </w:tc>
        <w:tc>
          <w:tcPr>
            <w:tcW w:w="75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7FFA65" w14:textId="7E3B4E73" w:rsidR="000F57CB" w:rsidRPr="0043293E" w:rsidRDefault="000F57CB" w:rsidP="004E69AF">
            <w:pPr>
              <w:spacing w:after="0" w:line="240" w:lineRule="auto"/>
              <w:rPr>
                <w:sz w:val="20"/>
              </w:rPr>
            </w:pPr>
            <w:r w:rsidRPr="0043293E">
              <w:rPr>
                <w:sz w:val="20"/>
              </w:rPr>
              <w:t>Finance</w:t>
            </w:r>
            <w:r w:rsidR="00901DAE">
              <w:rPr>
                <w:sz w:val="20"/>
              </w:rPr>
              <w:t xml:space="preserve"> to notify to successful bidder</w:t>
            </w:r>
          </w:p>
        </w:tc>
      </w:tr>
      <w:tr w:rsidR="000F57CB" w:rsidRPr="0043293E" w14:paraId="6847C1EA" w14:textId="77777777" w:rsidTr="001A4749">
        <w:tc>
          <w:tcPr>
            <w:tcW w:w="8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1875C6" w14:textId="3654F1D0" w:rsidR="000F57CB" w:rsidRPr="0043293E" w:rsidRDefault="001E2913" w:rsidP="00467505">
            <w:p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Thu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6AD47D" w14:textId="601D8B0C" w:rsidR="000F57CB" w:rsidRPr="0043293E" w:rsidRDefault="000972C3" w:rsidP="004E69AF">
            <w:p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Sept</w:t>
            </w:r>
            <w:r w:rsidR="00185BFA">
              <w:rPr>
                <w:sz w:val="20"/>
              </w:rPr>
              <w:t xml:space="preserve"> </w:t>
            </w:r>
            <w:r>
              <w:rPr>
                <w:sz w:val="20"/>
              </w:rPr>
              <w:t>11</w:t>
            </w:r>
          </w:p>
        </w:tc>
        <w:tc>
          <w:tcPr>
            <w:tcW w:w="75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66BC05" w14:textId="4B26F8FE" w:rsidR="000F57CB" w:rsidRPr="0043293E" w:rsidRDefault="000F57CB" w:rsidP="00467505">
            <w:pPr>
              <w:spacing w:after="0" w:line="240" w:lineRule="auto"/>
              <w:rPr>
                <w:sz w:val="20"/>
              </w:rPr>
            </w:pPr>
            <w:r w:rsidRPr="0043293E">
              <w:rPr>
                <w:sz w:val="20"/>
              </w:rPr>
              <w:t>3p</w:t>
            </w:r>
            <w:r w:rsidR="004E69AF">
              <w:rPr>
                <w:sz w:val="20"/>
              </w:rPr>
              <w:t xml:space="preserve">m deadline to pick up </w:t>
            </w:r>
            <w:r w:rsidR="000972C3">
              <w:rPr>
                <w:sz w:val="20"/>
              </w:rPr>
              <w:t>containers</w:t>
            </w:r>
          </w:p>
        </w:tc>
      </w:tr>
    </w:tbl>
    <w:p w14:paraId="23E70D65" w14:textId="77777777" w:rsidR="000F57CB" w:rsidRPr="001D613B" w:rsidRDefault="000F57CB" w:rsidP="000F57CB">
      <w:pPr>
        <w:spacing w:after="0" w:line="240" w:lineRule="auto"/>
        <w:rPr>
          <w:sz w:val="20"/>
        </w:rPr>
      </w:pPr>
    </w:p>
    <w:p w14:paraId="71F997EE" w14:textId="77777777" w:rsidR="000F57CB" w:rsidRDefault="000F57CB" w:rsidP="000F57CB">
      <w:pPr>
        <w:spacing w:after="0" w:line="240" w:lineRule="auto"/>
        <w:rPr>
          <w:sz w:val="20"/>
        </w:rPr>
      </w:pPr>
      <w:r w:rsidRPr="001D613B">
        <w:rPr>
          <w:sz w:val="20"/>
        </w:rPr>
        <w:t xml:space="preserve">All successful bid amounts will be subject to </w:t>
      </w:r>
      <w:r>
        <w:rPr>
          <w:sz w:val="20"/>
        </w:rPr>
        <w:t>5% G</w:t>
      </w:r>
      <w:r w:rsidRPr="001D613B">
        <w:rPr>
          <w:sz w:val="20"/>
        </w:rPr>
        <w:t>ST</w:t>
      </w:r>
      <w:r>
        <w:rPr>
          <w:sz w:val="20"/>
        </w:rPr>
        <w:t xml:space="preserve"> and responsible for PST on vehicles</w:t>
      </w:r>
      <w:r w:rsidRPr="001D613B">
        <w:rPr>
          <w:sz w:val="20"/>
        </w:rPr>
        <w:t xml:space="preserve">. </w:t>
      </w:r>
    </w:p>
    <w:p w14:paraId="0F46872A" w14:textId="4E69E3C6" w:rsidR="000F57CB" w:rsidRDefault="000F57CB" w:rsidP="000F57CB">
      <w:pPr>
        <w:spacing w:after="0" w:line="240" w:lineRule="auto"/>
        <w:rPr>
          <w:sz w:val="20"/>
        </w:rPr>
      </w:pPr>
      <w:r w:rsidRPr="001D613B">
        <w:rPr>
          <w:sz w:val="20"/>
        </w:rPr>
        <w:t>Successful bidders will be notified by</w:t>
      </w:r>
      <w:r>
        <w:rPr>
          <w:sz w:val="20"/>
        </w:rPr>
        <w:t xml:space="preserve"> p</w:t>
      </w:r>
      <w:r w:rsidRPr="001D613B">
        <w:rPr>
          <w:sz w:val="20"/>
        </w:rPr>
        <w:t>hone</w:t>
      </w:r>
      <w:r w:rsidR="009B4205">
        <w:rPr>
          <w:sz w:val="20"/>
        </w:rPr>
        <w:t>/e</w:t>
      </w:r>
      <w:r>
        <w:rPr>
          <w:sz w:val="20"/>
        </w:rPr>
        <w:t>mail</w:t>
      </w:r>
      <w:r w:rsidRPr="001D613B">
        <w:rPr>
          <w:sz w:val="20"/>
        </w:rPr>
        <w:t xml:space="preserve">. Unsuccessful bidders will be notified by </w:t>
      </w:r>
      <w:r w:rsidR="000972C3">
        <w:rPr>
          <w:sz w:val="20"/>
        </w:rPr>
        <w:t>email</w:t>
      </w:r>
      <w:r w:rsidRPr="001D613B">
        <w:rPr>
          <w:sz w:val="20"/>
        </w:rPr>
        <w:t xml:space="preserve">. </w:t>
      </w:r>
    </w:p>
    <w:p w14:paraId="1FBC19EC" w14:textId="6A952A89" w:rsidR="000F57CB" w:rsidRPr="001D613B" w:rsidRDefault="000F57CB" w:rsidP="000F57CB">
      <w:pPr>
        <w:spacing w:after="0" w:line="240" w:lineRule="auto"/>
        <w:rPr>
          <w:sz w:val="20"/>
        </w:rPr>
      </w:pPr>
      <w:r w:rsidRPr="001D613B">
        <w:rPr>
          <w:sz w:val="20"/>
        </w:rPr>
        <w:t>To obtain more information on the</w:t>
      </w:r>
      <w:r>
        <w:rPr>
          <w:sz w:val="20"/>
        </w:rPr>
        <w:t xml:space="preserve"> </w:t>
      </w:r>
      <w:r w:rsidRPr="001D613B">
        <w:rPr>
          <w:sz w:val="20"/>
        </w:rPr>
        <w:t xml:space="preserve">bidding process please contact </w:t>
      </w:r>
      <w:r w:rsidR="00BB7D31">
        <w:rPr>
          <w:sz w:val="20"/>
        </w:rPr>
        <w:t>John Kurvink</w:t>
      </w:r>
      <w:r w:rsidRPr="001D613B">
        <w:rPr>
          <w:sz w:val="20"/>
        </w:rPr>
        <w:t xml:space="preserve">, </w:t>
      </w:r>
      <w:r>
        <w:rPr>
          <w:sz w:val="20"/>
        </w:rPr>
        <w:t>Chief Financial Officer</w:t>
      </w:r>
      <w:r w:rsidRPr="001D613B">
        <w:rPr>
          <w:sz w:val="20"/>
        </w:rPr>
        <w:t xml:space="preserve">, </w:t>
      </w:r>
      <w:r>
        <w:rPr>
          <w:sz w:val="20"/>
        </w:rPr>
        <w:t>a</w:t>
      </w:r>
      <w:r w:rsidRPr="001D613B">
        <w:rPr>
          <w:sz w:val="20"/>
        </w:rPr>
        <w:t xml:space="preserve">t the </w:t>
      </w:r>
      <w:r w:rsidR="004E69AF">
        <w:rPr>
          <w:sz w:val="20"/>
        </w:rPr>
        <w:t xml:space="preserve">Town of Oliver </w:t>
      </w:r>
      <w:r w:rsidRPr="001D613B">
        <w:rPr>
          <w:sz w:val="20"/>
        </w:rPr>
        <w:t xml:space="preserve">at </w:t>
      </w:r>
      <w:r>
        <w:rPr>
          <w:sz w:val="20"/>
        </w:rPr>
        <w:t>250-</w:t>
      </w:r>
      <w:r w:rsidR="004E69AF">
        <w:rPr>
          <w:sz w:val="20"/>
        </w:rPr>
        <w:t>485</w:t>
      </w:r>
      <w:r>
        <w:rPr>
          <w:sz w:val="20"/>
        </w:rPr>
        <w:t>-</w:t>
      </w:r>
      <w:r w:rsidR="004E69AF">
        <w:rPr>
          <w:sz w:val="20"/>
        </w:rPr>
        <w:t>6201</w:t>
      </w:r>
      <w:r>
        <w:rPr>
          <w:sz w:val="20"/>
        </w:rPr>
        <w:t xml:space="preserve"> or by email</w:t>
      </w:r>
      <w:r w:rsidR="009570D6">
        <w:rPr>
          <w:sz w:val="20"/>
        </w:rPr>
        <w:t xml:space="preserve"> </w:t>
      </w:r>
      <w:hyperlink r:id="rId7" w:history="1">
        <w:r w:rsidR="00BB7D31" w:rsidRPr="00F837E8">
          <w:rPr>
            <w:rStyle w:val="Hyperlink"/>
            <w:sz w:val="20"/>
          </w:rPr>
          <w:t>JKurvink@oliver.ca</w:t>
        </w:r>
      </w:hyperlink>
      <w:r w:rsidR="009570D6">
        <w:rPr>
          <w:sz w:val="20"/>
        </w:rPr>
        <w:t xml:space="preserve"> </w:t>
      </w:r>
      <w:r w:rsidR="004E69AF">
        <w:rPr>
          <w:sz w:val="20"/>
        </w:rPr>
        <w:t>.</w:t>
      </w:r>
    </w:p>
    <w:p w14:paraId="755FABE1" w14:textId="63447E51" w:rsidR="000F57CB" w:rsidRDefault="000F57CB" w:rsidP="005161A4">
      <w:pPr>
        <w:spacing w:after="0" w:line="240" w:lineRule="auto"/>
        <w:jc w:val="left"/>
        <w:rPr>
          <w:rFonts w:ascii="Myriad Pro" w:hAnsi="Myriad Pro"/>
        </w:rPr>
      </w:pPr>
    </w:p>
    <w:sectPr w:rsidR="000F57CB" w:rsidSect="00152779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440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E5DD8A" w14:textId="77777777" w:rsidR="00F10B75" w:rsidRDefault="00F10B75" w:rsidP="00417112">
      <w:pPr>
        <w:spacing w:after="0" w:line="240" w:lineRule="auto"/>
      </w:pPr>
      <w:r>
        <w:separator/>
      </w:r>
    </w:p>
  </w:endnote>
  <w:endnote w:type="continuationSeparator" w:id="0">
    <w:p w14:paraId="44889E87" w14:textId="77777777" w:rsidR="00F10B75" w:rsidRDefault="00F10B75" w:rsidP="004171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AE3534" w14:textId="77777777" w:rsidR="00417112" w:rsidRDefault="00417112">
    <w:pPr>
      <w:pStyle w:val="Footer"/>
    </w:pPr>
    <w:r>
      <w:rPr>
        <w:noProof/>
        <w:lang w:val="en-US"/>
      </w:rPr>
      <w:drawing>
        <wp:anchor distT="0" distB="0" distL="114300" distR="114300" simplePos="0" relativeHeight="251658240" behindDoc="1" locked="0" layoutInCell="1" allowOverlap="1" wp14:anchorId="588F8943" wp14:editId="1591BFA9">
          <wp:simplePos x="0" y="0"/>
          <wp:positionH relativeFrom="page">
            <wp:posOffset>0</wp:posOffset>
          </wp:positionH>
          <wp:positionV relativeFrom="page">
            <wp:posOffset>8931275</wp:posOffset>
          </wp:positionV>
          <wp:extent cx="7704000" cy="1051200"/>
          <wp:effectExtent l="0" t="0" r="0" b="0"/>
          <wp:wrapTopAndBottom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04000" cy="1051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63BD266" w14:textId="77777777" w:rsidR="00417112" w:rsidRDefault="0041711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4691C3" w14:textId="5B468D41" w:rsidR="00152779" w:rsidRDefault="006561E4">
    <w:pPr>
      <w:pStyle w:val="Footer"/>
    </w:pPr>
    <w:r w:rsidRPr="006561E4">
      <w:rPr>
        <w:rFonts w:ascii="Times New Roman" w:eastAsia="Times New Roman" w:hAnsi="Times New Roman" w:cs="Times New Roman"/>
        <w:noProof/>
        <w:snapToGrid w:val="0"/>
        <w:sz w:val="24"/>
        <w:szCs w:val="20"/>
        <w:lang w:val="en-US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3CA5E655" wp14:editId="443B17B5">
              <wp:simplePos x="0" y="0"/>
              <wp:positionH relativeFrom="column">
                <wp:posOffset>2905125</wp:posOffset>
              </wp:positionH>
              <wp:positionV relativeFrom="paragraph">
                <wp:posOffset>201930</wp:posOffset>
              </wp:positionV>
              <wp:extent cx="1238250" cy="32385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38250" cy="3238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1E99B4D" w14:textId="77777777" w:rsidR="006561E4" w:rsidRDefault="006561E4" w:rsidP="006561E4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CA5E65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28.75pt;margin-top:15.9pt;width:97.5pt;height:25.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" stroked="f">
              <v:textbox>
                <w:txbxContent>
                  <w:p w14:paraId="31E99B4D" w14:textId="77777777" w:rsidR="006561E4" w:rsidRDefault="006561E4" w:rsidP="006561E4"/>
                </w:txbxContent>
              </v:textbox>
              <w10:wrap type="square"/>
            </v:shape>
          </w:pict>
        </mc:Fallback>
      </mc:AlternateContent>
    </w:r>
    <w:r w:rsidR="00152779">
      <w:rPr>
        <w:noProof/>
        <w:lang w:val="en-US"/>
      </w:rPr>
      <w:drawing>
        <wp:anchor distT="0" distB="0" distL="114300" distR="114300" simplePos="0" relativeHeight="251661312" behindDoc="1" locked="0" layoutInCell="1" allowOverlap="1" wp14:anchorId="2C980BE0" wp14:editId="24FAFD10">
          <wp:simplePos x="0" y="0"/>
          <wp:positionH relativeFrom="page">
            <wp:posOffset>38100</wp:posOffset>
          </wp:positionH>
          <wp:positionV relativeFrom="page">
            <wp:posOffset>8931275</wp:posOffset>
          </wp:positionV>
          <wp:extent cx="7704000" cy="1051200"/>
          <wp:effectExtent l="0" t="0" r="0" b="0"/>
          <wp:wrapTopAndBottom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04000" cy="1051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DEE4FE" w14:textId="77777777" w:rsidR="00F10B75" w:rsidRDefault="00F10B75" w:rsidP="00417112">
      <w:pPr>
        <w:spacing w:after="0" w:line="240" w:lineRule="auto"/>
      </w:pPr>
      <w:r>
        <w:separator/>
      </w:r>
    </w:p>
  </w:footnote>
  <w:footnote w:type="continuationSeparator" w:id="0">
    <w:p w14:paraId="6DEC185A" w14:textId="77777777" w:rsidR="00F10B75" w:rsidRDefault="00F10B75" w:rsidP="004171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0AE88B" w14:textId="0787D92D" w:rsidR="00417112" w:rsidRDefault="00417112">
    <w:pPr>
      <w:pStyle w:val="Header"/>
    </w:pPr>
  </w:p>
  <w:p w14:paraId="1C881522" w14:textId="5784F250" w:rsidR="00417112" w:rsidRDefault="0041711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02F63F" w14:textId="01A34C39" w:rsidR="00152779" w:rsidRDefault="00152779">
    <w:pPr>
      <w:pStyle w:val="Header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0579F91" wp14:editId="09BCAFC4">
          <wp:simplePos x="0" y="0"/>
          <wp:positionH relativeFrom="column">
            <wp:posOffset>3419475</wp:posOffset>
          </wp:positionH>
          <wp:positionV relativeFrom="page">
            <wp:posOffset>161925</wp:posOffset>
          </wp:positionV>
          <wp:extent cx="3181985" cy="1713230"/>
          <wp:effectExtent l="0" t="0" r="0" b="127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81985" cy="1713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AFA4A2D"/>
    <w:multiLevelType w:val="multilevel"/>
    <w:tmpl w:val="568CBF8C"/>
    <w:lvl w:ilvl="0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  <w:i w:val="0"/>
        <w:sz w:val="20"/>
      </w:rPr>
    </w:lvl>
    <w:lvl w:ilvl="1">
      <w:start w:val="1"/>
      <w:numFmt w:val="lowerLetter"/>
      <w:lvlRestart w:val="0"/>
      <w:lvlText w:val="%2)"/>
      <w:lvlJc w:val="left"/>
      <w:pPr>
        <w:ind w:left="1440" w:hanging="720"/>
      </w:pPr>
      <w:rPr>
        <w:rFonts w:ascii="Trebuchet MS" w:hAnsi="Trebuchet MS" w:hint="default"/>
        <w:b w:val="0"/>
        <w:i w:val="0"/>
        <w:sz w:val="20"/>
      </w:rPr>
    </w:lvl>
    <w:lvl w:ilvl="2">
      <w:start w:val="1"/>
      <w:numFmt w:val="lowerRoman"/>
      <w:lvlRestart w:val="0"/>
      <w:lvlText w:val="%3."/>
      <w:lvlJc w:val="right"/>
      <w:pPr>
        <w:ind w:left="2160" w:hanging="720"/>
      </w:pPr>
      <w:rPr>
        <w:rFonts w:ascii="Trebuchet MS" w:hAnsi="Trebuchet MS" w:hint="default"/>
        <w:b w:val="0"/>
        <w:i w:val="0"/>
        <w:sz w:val="20"/>
      </w:rPr>
    </w:lvl>
    <w:lvl w:ilvl="3">
      <w:start w:val="1"/>
      <w:numFmt w:val="upperLetter"/>
      <w:lvlRestart w:val="0"/>
      <w:lvlText w:val="%4."/>
      <w:lvlJc w:val="left"/>
      <w:pPr>
        <w:ind w:left="2880" w:hanging="72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72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72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5760" w:hanging="72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720"/>
      </w:pPr>
      <w:rPr>
        <w:rFonts w:hint="default"/>
      </w:rPr>
    </w:lvl>
  </w:abstractNum>
  <w:abstractNum w:abstractNumId="1" w15:restartNumberingAfterBreak="0">
    <w:nsid w:val="45A91AEE"/>
    <w:multiLevelType w:val="hybridMultilevel"/>
    <w:tmpl w:val="2EE0B4CC"/>
    <w:lvl w:ilvl="0" w:tplc="7C368CC2">
      <w:start w:val="1"/>
      <w:numFmt w:val="lowerLetter"/>
      <w:lvlText w:val="%1)"/>
      <w:lvlJc w:val="left"/>
      <w:pPr>
        <w:ind w:left="117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num w:numId="1" w16cid:durableId="1418744654">
    <w:abstractNumId w:val="0"/>
  </w:num>
  <w:num w:numId="2" w16cid:durableId="19936374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0MDcyMjEwMzIyNrBU0lEKTi0uzszPAykwrAUAu+o6qCwAAAA="/>
  </w:docVars>
  <w:rsids>
    <w:rsidRoot w:val="00417112"/>
    <w:rsid w:val="00007BF4"/>
    <w:rsid w:val="00057B44"/>
    <w:rsid w:val="00075087"/>
    <w:rsid w:val="00093B55"/>
    <w:rsid w:val="000972C3"/>
    <w:rsid w:val="000A7277"/>
    <w:rsid w:val="000D388A"/>
    <w:rsid w:val="000F57CB"/>
    <w:rsid w:val="00152779"/>
    <w:rsid w:val="00160C77"/>
    <w:rsid w:val="00185BFA"/>
    <w:rsid w:val="001A4749"/>
    <w:rsid w:val="001E2913"/>
    <w:rsid w:val="00212DA1"/>
    <w:rsid w:val="00231BB5"/>
    <w:rsid w:val="00275436"/>
    <w:rsid w:val="002925B7"/>
    <w:rsid w:val="002B60B3"/>
    <w:rsid w:val="002C09CB"/>
    <w:rsid w:val="00310607"/>
    <w:rsid w:val="00316621"/>
    <w:rsid w:val="00377227"/>
    <w:rsid w:val="003958DE"/>
    <w:rsid w:val="003E3104"/>
    <w:rsid w:val="00417112"/>
    <w:rsid w:val="00427353"/>
    <w:rsid w:val="00465DDC"/>
    <w:rsid w:val="0047100B"/>
    <w:rsid w:val="00492BE9"/>
    <w:rsid w:val="004A634F"/>
    <w:rsid w:val="004B04A6"/>
    <w:rsid w:val="004E69AF"/>
    <w:rsid w:val="005161A4"/>
    <w:rsid w:val="00537E97"/>
    <w:rsid w:val="0056600F"/>
    <w:rsid w:val="005B0592"/>
    <w:rsid w:val="005F2A9B"/>
    <w:rsid w:val="006561E4"/>
    <w:rsid w:val="00670A24"/>
    <w:rsid w:val="0068173F"/>
    <w:rsid w:val="00683110"/>
    <w:rsid w:val="006A20EB"/>
    <w:rsid w:val="006A4204"/>
    <w:rsid w:val="006A761F"/>
    <w:rsid w:val="006C283C"/>
    <w:rsid w:val="006E547D"/>
    <w:rsid w:val="006E5C89"/>
    <w:rsid w:val="0074446F"/>
    <w:rsid w:val="00764163"/>
    <w:rsid w:val="00775C6F"/>
    <w:rsid w:val="007A246B"/>
    <w:rsid w:val="007C1D14"/>
    <w:rsid w:val="007F0208"/>
    <w:rsid w:val="007F1943"/>
    <w:rsid w:val="007F4BE6"/>
    <w:rsid w:val="008046EB"/>
    <w:rsid w:val="00826F7C"/>
    <w:rsid w:val="00854607"/>
    <w:rsid w:val="00865500"/>
    <w:rsid w:val="00882DAD"/>
    <w:rsid w:val="008F6636"/>
    <w:rsid w:val="008F6699"/>
    <w:rsid w:val="00901DAE"/>
    <w:rsid w:val="009570D6"/>
    <w:rsid w:val="00966587"/>
    <w:rsid w:val="009B4205"/>
    <w:rsid w:val="009C2D39"/>
    <w:rsid w:val="00A02446"/>
    <w:rsid w:val="00A16E75"/>
    <w:rsid w:val="00A172D5"/>
    <w:rsid w:val="00A96C04"/>
    <w:rsid w:val="00AA6C81"/>
    <w:rsid w:val="00AC4EDC"/>
    <w:rsid w:val="00AD30C3"/>
    <w:rsid w:val="00AE67EF"/>
    <w:rsid w:val="00AF190F"/>
    <w:rsid w:val="00B418EA"/>
    <w:rsid w:val="00BB7D31"/>
    <w:rsid w:val="00C402B3"/>
    <w:rsid w:val="00C64864"/>
    <w:rsid w:val="00CE450B"/>
    <w:rsid w:val="00D41EA4"/>
    <w:rsid w:val="00D6019A"/>
    <w:rsid w:val="00D60626"/>
    <w:rsid w:val="00D631FD"/>
    <w:rsid w:val="00D83A38"/>
    <w:rsid w:val="00DD0466"/>
    <w:rsid w:val="00DD0DA2"/>
    <w:rsid w:val="00E04A92"/>
    <w:rsid w:val="00E3509A"/>
    <w:rsid w:val="00EB44AE"/>
    <w:rsid w:val="00ED6EF5"/>
    <w:rsid w:val="00F10A95"/>
    <w:rsid w:val="00F10B75"/>
    <w:rsid w:val="00F11F60"/>
    <w:rsid w:val="00F261CB"/>
    <w:rsid w:val="00FC1EF0"/>
    <w:rsid w:val="00FD37D9"/>
    <w:rsid w:val="00FE4E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EF6F31"/>
  <w15:chartTrackingRefBased/>
  <w15:docId w15:val="{CFEC6C0C-F818-465C-B0E7-AF5A91337C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1EA4"/>
    <w:pPr>
      <w:spacing w:after="200" w:line="276" w:lineRule="auto"/>
      <w:jc w:val="both"/>
    </w:pPr>
    <w:rPr>
      <w:rFonts w:ascii="Arial" w:eastAsiaTheme="minorEastAsia" w:hAnsi="Arial"/>
      <w:szCs w:val="20"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7112"/>
    <w:pPr>
      <w:tabs>
        <w:tab w:val="center" w:pos="4680"/>
        <w:tab w:val="right" w:pos="9360"/>
      </w:tabs>
      <w:spacing w:after="0" w:line="240" w:lineRule="auto"/>
      <w:jc w:val="left"/>
    </w:pPr>
    <w:rPr>
      <w:rFonts w:asciiTheme="minorHAnsi" w:eastAsiaTheme="minorHAnsi" w:hAnsiTheme="minorHAnsi"/>
      <w:szCs w:val="22"/>
      <w:lang w:val="en-CA" w:bidi="ar-SA"/>
    </w:rPr>
  </w:style>
  <w:style w:type="character" w:customStyle="1" w:styleId="HeaderChar">
    <w:name w:val="Header Char"/>
    <w:basedOn w:val="DefaultParagraphFont"/>
    <w:link w:val="Header"/>
    <w:uiPriority w:val="99"/>
    <w:rsid w:val="00417112"/>
  </w:style>
  <w:style w:type="paragraph" w:styleId="Footer">
    <w:name w:val="footer"/>
    <w:basedOn w:val="Normal"/>
    <w:link w:val="FooterChar"/>
    <w:uiPriority w:val="99"/>
    <w:unhideWhenUsed/>
    <w:rsid w:val="00417112"/>
    <w:pPr>
      <w:tabs>
        <w:tab w:val="center" w:pos="4680"/>
        <w:tab w:val="right" w:pos="9360"/>
      </w:tabs>
      <w:spacing w:after="0" w:line="240" w:lineRule="auto"/>
      <w:jc w:val="left"/>
    </w:pPr>
    <w:rPr>
      <w:rFonts w:asciiTheme="minorHAnsi" w:eastAsiaTheme="minorHAnsi" w:hAnsiTheme="minorHAnsi"/>
      <w:szCs w:val="22"/>
      <w:lang w:val="en-CA" w:bidi="ar-SA"/>
    </w:rPr>
  </w:style>
  <w:style w:type="character" w:customStyle="1" w:styleId="FooterChar">
    <w:name w:val="Footer Char"/>
    <w:basedOn w:val="DefaultParagraphFont"/>
    <w:link w:val="Footer"/>
    <w:uiPriority w:val="99"/>
    <w:rsid w:val="00417112"/>
  </w:style>
  <w:style w:type="paragraph" w:styleId="BodyText2">
    <w:name w:val="Body Text 2"/>
    <w:basedOn w:val="Normal"/>
    <w:link w:val="BodyText2Char"/>
    <w:rsid w:val="00AA6C81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lang w:bidi="ar-SA"/>
    </w:rPr>
  </w:style>
  <w:style w:type="character" w:customStyle="1" w:styleId="BodyText2Char">
    <w:name w:val="Body Text 2 Char"/>
    <w:basedOn w:val="DefaultParagraphFont"/>
    <w:link w:val="BodyText2"/>
    <w:rsid w:val="00AA6C81"/>
    <w:rPr>
      <w:rFonts w:ascii="Times New Roman" w:eastAsia="Times New Roman" w:hAnsi="Times New Roman" w:cs="Times New Roman"/>
      <w:sz w:val="24"/>
      <w:szCs w:val="20"/>
      <w:lang w:val="en-US"/>
    </w:rPr>
  </w:style>
  <w:style w:type="character" w:styleId="CommentReference">
    <w:name w:val="annotation reference"/>
    <w:semiHidden/>
    <w:rsid w:val="00AA6C81"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AA6C81"/>
    <w:pPr>
      <w:spacing w:after="0" w:line="240" w:lineRule="auto"/>
      <w:ind w:left="720"/>
      <w:contextualSpacing/>
      <w:jc w:val="left"/>
    </w:pPr>
    <w:rPr>
      <w:rFonts w:ascii="Times New Roman" w:eastAsia="Times New Roman" w:hAnsi="Times New Roman" w:cs="Times New Roman"/>
      <w:sz w:val="20"/>
      <w:lang w:bidi="ar-SA"/>
    </w:rPr>
  </w:style>
  <w:style w:type="paragraph" w:styleId="CommentText">
    <w:name w:val="annotation text"/>
    <w:basedOn w:val="Normal"/>
    <w:link w:val="CommentTextChar"/>
    <w:semiHidden/>
    <w:rsid w:val="00093B55"/>
    <w:pPr>
      <w:spacing w:after="0" w:line="240" w:lineRule="auto"/>
      <w:jc w:val="left"/>
    </w:pPr>
    <w:rPr>
      <w:rFonts w:ascii="Times New Roman" w:eastAsia="Times New Roman" w:hAnsi="Times New Roman" w:cs="Times New Roman"/>
      <w:sz w:val="20"/>
      <w:lang w:bidi="ar-SA"/>
    </w:rPr>
  </w:style>
  <w:style w:type="character" w:customStyle="1" w:styleId="CommentTextChar">
    <w:name w:val="Comment Text Char"/>
    <w:basedOn w:val="DefaultParagraphFont"/>
    <w:link w:val="CommentText"/>
    <w:semiHidden/>
    <w:rsid w:val="00093B55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3B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3B55"/>
    <w:rPr>
      <w:rFonts w:ascii="Segoe UI" w:eastAsiaTheme="minorEastAsia" w:hAnsi="Segoe UI" w:cs="Segoe UI"/>
      <w:sz w:val="18"/>
      <w:szCs w:val="18"/>
      <w:lang w:val="en-US" w:bidi="en-US"/>
    </w:rPr>
  </w:style>
  <w:style w:type="character" w:styleId="Hyperlink">
    <w:name w:val="Hyperlink"/>
    <w:basedOn w:val="DefaultParagraphFont"/>
    <w:uiPriority w:val="99"/>
    <w:unhideWhenUsed/>
    <w:rsid w:val="00D60626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0F57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BB7D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652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5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3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JKurvink@oliver.ca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80</Words>
  <Characters>102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enzo FurlanMu</dc:creator>
  <cp:keywords/>
  <dc:description/>
  <cp:lastModifiedBy>Cody Brooks</cp:lastModifiedBy>
  <cp:revision>2</cp:revision>
  <cp:lastPrinted>2022-10-17T21:16:00Z</cp:lastPrinted>
  <dcterms:created xsi:type="dcterms:W3CDTF">2025-08-22T16:37:00Z</dcterms:created>
  <dcterms:modified xsi:type="dcterms:W3CDTF">2025-08-22T16:37:00Z</dcterms:modified>
</cp:coreProperties>
</file>